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DE7888" w14:textId="77777777" w:rsidR="00664583" w:rsidRPr="003D679B" w:rsidRDefault="00663BC8" w:rsidP="00663BC8">
      <w:pPr>
        <w:pStyle w:val="ListParagraph"/>
        <w:numPr>
          <w:ilvl w:val="0"/>
          <w:numId w:val="2"/>
        </w:numPr>
        <w:rPr>
          <w:b/>
          <w:bCs/>
        </w:rPr>
      </w:pPr>
      <w:r w:rsidRPr="003D679B">
        <w:rPr>
          <w:b/>
          <w:bCs/>
        </w:rPr>
        <w:t>Define the following with examples.</w:t>
      </w:r>
    </w:p>
    <w:p w14:paraId="3BC2D33F" w14:textId="77777777" w:rsidR="003D3499" w:rsidRPr="003D679B" w:rsidRDefault="003D3499" w:rsidP="003D3499">
      <w:pPr>
        <w:pStyle w:val="ListParagraph"/>
        <w:rPr>
          <w:b/>
          <w:bCs/>
        </w:rPr>
      </w:pPr>
    </w:p>
    <w:p w14:paraId="3C2EE98F" w14:textId="77777777" w:rsidR="00663BC8" w:rsidRPr="003D679B" w:rsidRDefault="00663BC8" w:rsidP="00663BC8">
      <w:pPr>
        <w:pStyle w:val="ListParagraph"/>
        <w:numPr>
          <w:ilvl w:val="0"/>
          <w:numId w:val="1"/>
        </w:numPr>
        <w:ind w:left="1080"/>
        <w:rPr>
          <w:b/>
          <w:bCs/>
        </w:rPr>
      </w:pPr>
      <w:r w:rsidRPr="003D679B">
        <w:rPr>
          <w:b/>
          <w:bCs/>
        </w:rPr>
        <w:t>System software</w:t>
      </w:r>
    </w:p>
    <w:p w14:paraId="6EC2EC56" w14:textId="2B0519CC" w:rsidR="00663BC8" w:rsidRPr="008B5215" w:rsidRDefault="008B5215" w:rsidP="00663BC8">
      <w:pPr>
        <w:ind w:left="360"/>
      </w:pPr>
      <w:r w:rsidRPr="008B5215">
        <w:rPr>
          <w:rStyle w:val="e24kjd"/>
        </w:rPr>
        <w:t xml:space="preserve">System software is a type of computer program that is designed to run a computer's hardware and application programs. </w:t>
      </w:r>
      <w:r>
        <w:rPr>
          <w:rStyle w:val="e24kjd"/>
        </w:rPr>
        <w:t xml:space="preserve">They allow software applications to communicate with the </w:t>
      </w:r>
      <w:r w:rsidR="005D2448">
        <w:rPr>
          <w:rStyle w:val="e24kjd"/>
        </w:rPr>
        <w:t>computer’s</w:t>
      </w:r>
      <w:r>
        <w:rPr>
          <w:rStyle w:val="e24kjd"/>
        </w:rPr>
        <w:t xml:space="preserve"> hardware. Examples include Operating Systems like Windows.</w:t>
      </w:r>
    </w:p>
    <w:p w14:paraId="3CC11E22" w14:textId="30805C3E" w:rsidR="00663BC8" w:rsidRDefault="00663BC8" w:rsidP="008B5215">
      <w:pPr>
        <w:pStyle w:val="ListParagraph"/>
        <w:numPr>
          <w:ilvl w:val="0"/>
          <w:numId w:val="1"/>
        </w:numPr>
        <w:ind w:left="1080"/>
        <w:rPr>
          <w:b/>
          <w:bCs/>
        </w:rPr>
      </w:pPr>
      <w:r w:rsidRPr="003D679B">
        <w:rPr>
          <w:b/>
          <w:bCs/>
        </w:rPr>
        <w:t>Application softwar</w:t>
      </w:r>
      <w:r w:rsidR="008B5215">
        <w:rPr>
          <w:b/>
          <w:bCs/>
        </w:rPr>
        <w:t>e</w:t>
      </w:r>
    </w:p>
    <w:p w14:paraId="475F747D" w14:textId="3B73639F" w:rsidR="008B5215" w:rsidRPr="008B5215" w:rsidRDefault="008B5215" w:rsidP="008B5215">
      <w:pPr>
        <w:ind w:left="720"/>
      </w:pPr>
      <w:r>
        <w:t xml:space="preserve">A program this is designed to </w:t>
      </w:r>
      <w:r w:rsidR="004C5C84">
        <w:t>be used</w:t>
      </w:r>
      <w:r>
        <w:t xml:space="preserve"> by end users. Examples include word processors, web browsers and spreadsheets. </w:t>
      </w:r>
    </w:p>
    <w:p w14:paraId="57ADCA54" w14:textId="77777777" w:rsidR="00663BC8" w:rsidRPr="003D679B" w:rsidRDefault="00663BC8" w:rsidP="00663BC8">
      <w:pPr>
        <w:ind w:left="360"/>
        <w:rPr>
          <w:b/>
          <w:bCs/>
        </w:rPr>
      </w:pPr>
    </w:p>
    <w:p w14:paraId="4137D966" w14:textId="64095034" w:rsidR="00663BC8" w:rsidRDefault="00663BC8" w:rsidP="00663BC8">
      <w:pPr>
        <w:pStyle w:val="ListParagraph"/>
        <w:numPr>
          <w:ilvl w:val="0"/>
          <w:numId w:val="1"/>
        </w:numPr>
        <w:ind w:left="1080"/>
        <w:rPr>
          <w:b/>
          <w:bCs/>
        </w:rPr>
      </w:pPr>
      <w:r w:rsidRPr="003D679B">
        <w:rPr>
          <w:b/>
          <w:bCs/>
        </w:rPr>
        <w:t>Utility programs</w:t>
      </w:r>
    </w:p>
    <w:p w14:paraId="5456B447" w14:textId="47432025" w:rsidR="008B5215" w:rsidRPr="008B5215" w:rsidRDefault="008B5215" w:rsidP="008B5215">
      <w:pPr>
        <w:ind w:left="720"/>
      </w:pPr>
      <w:r w:rsidRPr="008B5215">
        <w:rPr>
          <w:rStyle w:val="e24kjd"/>
        </w:rPr>
        <w:t>Utility software is software designed to help to analyze, configure, optimize</w:t>
      </w:r>
      <w:r>
        <w:rPr>
          <w:rStyle w:val="e24kjd"/>
        </w:rPr>
        <w:t>,</w:t>
      </w:r>
      <w:r w:rsidRPr="008B5215">
        <w:rPr>
          <w:rStyle w:val="e24kjd"/>
        </w:rPr>
        <w:t xml:space="preserve"> or maintain a computer. </w:t>
      </w:r>
      <w:r>
        <w:rPr>
          <w:rStyle w:val="e24kjd"/>
        </w:rPr>
        <w:t xml:space="preserve">It’s used to support the </w:t>
      </w:r>
      <w:r w:rsidR="006C26DC">
        <w:rPr>
          <w:rStyle w:val="e24kjd"/>
        </w:rPr>
        <w:t>computer’s</w:t>
      </w:r>
      <w:r>
        <w:rPr>
          <w:rStyle w:val="e24kjd"/>
        </w:rPr>
        <w:t xml:space="preserve"> hardware/infrastructure unlike application software</w:t>
      </w:r>
      <w:r w:rsidR="0050719E">
        <w:rPr>
          <w:rStyle w:val="e24kjd"/>
        </w:rPr>
        <w:t xml:space="preserve"> programs </w:t>
      </w:r>
      <w:r>
        <w:rPr>
          <w:rStyle w:val="e24kjd"/>
        </w:rPr>
        <w:t>which perform tasks that benefit the end user directly</w:t>
      </w:r>
      <w:r w:rsidR="0050719E">
        <w:rPr>
          <w:rStyle w:val="e24kjd"/>
        </w:rPr>
        <w:t xml:space="preserve">. Examples: disk defragmenters, </w:t>
      </w:r>
      <w:r w:rsidR="006C26DC">
        <w:rPr>
          <w:rStyle w:val="e24kjd"/>
        </w:rPr>
        <w:t>anti-virus</w:t>
      </w:r>
      <w:r w:rsidR="0050719E">
        <w:rPr>
          <w:rStyle w:val="e24kjd"/>
        </w:rPr>
        <w:t xml:space="preserve"> software.</w:t>
      </w:r>
    </w:p>
    <w:p w14:paraId="169BF294" w14:textId="77777777" w:rsidR="00663BC8" w:rsidRPr="003D679B" w:rsidRDefault="00663BC8" w:rsidP="00663BC8">
      <w:pPr>
        <w:ind w:left="360"/>
        <w:rPr>
          <w:b/>
          <w:bCs/>
        </w:rPr>
      </w:pPr>
    </w:p>
    <w:p w14:paraId="77B5C70B" w14:textId="77777777" w:rsidR="00663BC8" w:rsidRPr="003D679B" w:rsidRDefault="00663BC8" w:rsidP="00663BC8">
      <w:pPr>
        <w:pStyle w:val="ListParagraph"/>
        <w:numPr>
          <w:ilvl w:val="0"/>
          <w:numId w:val="1"/>
        </w:numPr>
        <w:ind w:left="1080"/>
        <w:rPr>
          <w:b/>
          <w:bCs/>
        </w:rPr>
      </w:pPr>
      <w:r w:rsidRPr="003D679B">
        <w:rPr>
          <w:b/>
          <w:bCs/>
        </w:rPr>
        <w:t>Drivers</w:t>
      </w:r>
    </w:p>
    <w:p w14:paraId="13A1E271" w14:textId="171F2138" w:rsidR="00663BC8" w:rsidRPr="003D679B" w:rsidRDefault="0050719E" w:rsidP="00663BC8">
      <w:pPr>
        <w:pStyle w:val="ListParagraph"/>
        <w:ind w:left="1080"/>
        <w:rPr>
          <w:b/>
          <w:bCs/>
        </w:rPr>
      </w:pPr>
      <w:r>
        <w:t>A driver is a software component that lets the operating system and a device communicate with each other</w:t>
      </w:r>
      <w:r w:rsidR="00BB183E">
        <w:t xml:space="preserve">. </w:t>
      </w:r>
    </w:p>
    <w:p w14:paraId="4478BCD4" w14:textId="77777777" w:rsidR="00663BC8" w:rsidRPr="003D679B" w:rsidRDefault="00663BC8" w:rsidP="00663BC8">
      <w:pPr>
        <w:pStyle w:val="ListParagraph"/>
        <w:ind w:left="1080"/>
        <w:rPr>
          <w:b/>
          <w:bCs/>
        </w:rPr>
      </w:pPr>
    </w:p>
    <w:p w14:paraId="66F0D832" w14:textId="77777777" w:rsidR="00663BC8" w:rsidRPr="003D679B" w:rsidRDefault="00663BC8" w:rsidP="00663BC8">
      <w:pPr>
        <w:pStyle w:val="ListParagraph"/>
        <w:ind w:left="1080"/>
        <w:rPr>
          <w:b/>
          <w:bCs/>
        </w:rPr>
      </w:pPr>
    </w:p>
    <w:p w14:paraId="40A2E56F" w14:textId="4A7FED1B" w:rsidR="00663BC8" w:rsidRDefault="00663BC8" w:rsidP="00663BC8">
      <w:pPr>
        <w:pStyle w:val="ListParagraph"/>
        <w:numPr>
          <w:ilvl w:val="0"/>
          <w:numId w:val="1"/>
        </w:numPr>
        <w:ind w:left="1080"/>
        <w:rPr>
          <w:b/>
          <w:bCs/>
        </w:rPr>
      </w:pPr>
      <w:r w:rsidRPr="003D679B">
        <w:rPr>
          <w:b/>
          <w:bCs/>
        </w:rPr>
        <w:t>Security software</w:t>
      </w:r>
    </w:p>
    <w:p w14:paraId="28B7F7C2" w14:textId="4DD96A28" w:rsidR="006C26DC" w:rsidRDefault="006C26DC" w:rsidP="006C26DC">
      <w:pPr>
        <w:pStyle w:val="ListParagraph"/>
        <w:ind w:left="1080"/>
        <w:rPr>
          <w:b/>
          <w:bCs/>
        </w:rPr>
      </w:pPr>
    </w:p>
    <w:p w14:paraId="62EBFDB2" w14:textId="3961DC3C" w:rsidR="004B00F6" w:rsidRPr="00C27FDE" w:rsidRDefault="001A631B" w:rsidP="00C27FDE">
      <w:pPr>
        <w:pStyle w:val="ListParagraph"/>
        <w:ind w:left="1080"/>
      </w:pPr>
      <w:r>
        <w:t xml:space="preserve">Any piece of software that secures and protects a computer from system viruses </w:t>
      </w:r>
      <w:r w:rsidR="00C27FDE">
        <w:t xml:space="preserve">and malware </w:t>
      </w:r>
      <w:r>
        <w:t>that can attack the computer and/or its network.</w:t>
      </w:r>
    </w:p>
    <w:p w14:paraId="31A3E764" w14:textId="77777777" w:rsidR="00663BC8" w:rsidRPr="003D679B" w:rsidRDefault="00663BC8" w:rsidP="00663BC8">
      <w:pPr>
        <w:pStyle w:val="ListParagraph"/>
        <w:rPr>
          <w:b/>
          <w:bCs/>
        </w:rPr>
      </w:pPr>
    </w:p>
    <w:p w14:paraId="77F0AD9C" w14:textId="1B96E15C" w:rsidR="00663BC8" w:rsidRDefault="00663BC8" w:rsidP="00663BC8">
      <w:pPr>
        <w:pStyle w:val="ListParagraph"/>
        <w:numPr>
          <w:ilvl w:val="0"/>
          <w:numId w:val="2"/>
        </w:numPr>
        <w:rPr>
          <w:b/>
          <w:bCs/>
        </w:rPr>
      </w:pPr>
      <w:r w:rsidRPr="003D679B">
        <w:rPr>
          <w:b/>
          <w:bCs/>
        </w:rPr>
        <w:t>Explain four functions of the operating system.</w:t>
      </w:r>
    </w:p>
    <w:p w14:paraId="06503854" w14:textId="18F43972" w:rsidR="00C27FDE" w:rsidRDefault="00C27FDE" w:rsidP="00C27FDE">
      <w:pPr>
        <w:pStyle w:val="ListParagraph"/>
        <w:rPr>
          <w:b/>
          <w:bCs/>
        </w:rPr>
      </w:pPr>
    </w:p>
    <w:p w14:paraId="6C4C84C8" w14:textId="4450188B" w:rsidR="00C27FDE" w:rsidRPr="006D7C8E" w:rsidRDefault="00C27FDE" w:rsidP="00C27FDE">
      <w:pPr>
        <w:pStyle w:val="ListParagraph"/>
        <w:numPr>
          <w:ilvl w:val="0"/>
          <w:numId w:val="3"/>
        </w:numPr>
        <w:rPr>
          <w:b/>
          <w:bCs/>
        </w:rPr>
      </w:pPr>
      <w:r>
        <w:t>Provide a way for the user to interact with the user</w:t>
      </w:r>
      <w:r w:rsidR="00291F08">
        <w:t>, this can be via a command line or a graphical user interface.</w:t>
      </w:r>
    </w:p>
    <w:p w14:paraId="4FCA5C25" w14:textId="6336EF6C" w:rsidR="006D7C8E" w:rsidRPr="0080068B" w:rsidRDefault="00DF30B6" w:rsidP="00C27FDE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Manage the </w:t>
      </w:r>
      <w:r w:rsidR="0080068B">
        <w:t>computer’s</w:t>
      </w:r>
      <w:r>
        <w:t xml:space="preserve"> memory</w:t>
      </w:r>
      <w:r w:rsidR="0086027F">
        <w:t xml:space="preserve"> and other resources</w:t>
      </w:r>
    </w:p>
    <w:p w14:paraId="0718CCAF" w14:textId="0C5C139D" w:rsidR="0080068B" w:rsidRPr="00176277" w:rsidRDefault="00176277" w:rsidP="00C27FDE">
      <w:pPr>
        <w:pStyle w:val="ListParagraph"/>
        <w:numPr>
          <w:ilvl w:val="0"/>
          <w:numId w:val="3"/>
        </w:numPr>
        <w:rPr>
          <w:b/>
          <w:bCs/>
        </w:rPr>
      </w:pPr>
      <w:r>
        <w:t>Manage all connected peripherals like keyboards or speakers.</w:t>
      </w:r>
    </w:p>
    <w:p w14:paraId="2C70596D" w14:textId="59FA19B2" w:rsidR="00176277" w:rsidRPr="001D0C2E" w:rsidRDefault="001D0C2E" w:rsidP="00C27FDE">
      <w:pPr>
        <w:pStyle w:val="ListParagraph"/>
        <w:numPr>
          <w:ilvl w:val="0"/>
          <w:numId w:val="3"/>
        </w:numPr>
        <w:rPr>
          <w:b/>
          <w:bCs/>
        </w:rPr>
      </w:pPr>
      <w:r>
        <w:t>Provide a platform for application software to function</w:t>
      </w:r>
    </w:p>
    <w:p w14:paraId="6AB8B61A" w14:textId="7631E0C9" w:rsidR="001D0C2E" w:rsidRPr="00880A3A" w:rsidRDefault="00880A3A" w:rsidP="00880A3A">
      <w:pPr>
        <w:pStyle w:val="ListParagraph"/>
        <w:numPr>
          <w:ilvl w:val="0"/>
          <w:numId w:val="3"/>
        </w:numPr>
        <w:rPr>
          <w:b/>
          <w:bCs/>
        </w:rPr>
      </w:pPr>
      <w:r>
        <w:t>Booting up a computer.</w:t>
      </w:r>
    </w:p>
    <w:sectPr w:rsidR="001D0C2E" w:rsidRPr="00880A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E6A07F" w14:textId="77777777" w:rsidR="00BC44EA" w:rsidRDefault="00BC44EA" w:rsidP="00663BC8">
      <w:pPr>
        <w:spacing w:after="0" w:line="240" w:lineRule="auto"/>
      </w:pPr>
      <w:r>
        <w:separator/>
      </w:r>
    </w:p>
  </w:endnote>
  <w:endnote w:type="continuationSeparator" w:id="0">
    <w:p w14:paraId="46D8DD88" w14:textId="77777777" w:rsidR="00BC44EA" w:rsidRDefault="00BC44EA" w:rsidP="00663B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416763" w14:textId="77777777" w:rsidR="00BC44EA" w:rsidRDefault="00BC44EA" w:rsidP="00663BC8">
      <w:pPr>
        <w:spacing w:after="0" w:line="240" w:lineRule="auto"/>
      </w:pPr>
      <w:r>
        <w:separator/>
      </w:r>
    </w:p>
  </w:footnote>
  <w:footnote w:type="continuationSeparator" w:id="0">
    <w:p w14:paraId="3A384075" w14:textId="77777777" w:rsidR="00BC44EA" w:rsidRDefault="00BC44EA" w:rsidP="00663B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4F489A"/>
    <w:multiLevelType w:val="hybridMultilevel"/>
    <w:tmpl w:val="785CD9D2"/>
    <w:lvl w:ilvl="0" w:tplc="C374DB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9D1B3B"/>
    <w:multiLevelType w:val="hybridMultilevel"/>
    <w:tmpl w:val="B5F882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2A50053"/>
    <w:multiLevelType w:val="hybridMultilevel"/>
    <w:tmpl w:val="2B549EB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9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sDQzNDE1MjWxNDNX0lEKTi0uzszPAykwrgUAkvZmuiwAAAA="/>
  </w:docVars>
  <w:rsids>
    <w:rsidRoot w:val="00663BC8"/>
    <w:rsid w:val="00176277"/>
    <w:rsid w:val="001A631B"/>
    <w:rsid w:val="001D0C2E"/>
    <w:rsid w:val="00246376"/>
    <w:rsid w:val="00291F08"/>
    <w:rsid w:val="003D3499"/>
    <w:rsid w:val="003D679B"/>
    <w:rsid w:val="004B00F6"/>
    <w:rsid w:val="004C5C84"/>
    <w:rsid w:val="0050719E"/>
    <w:rsid w:val="005D2448"/>
    <w:rsid w:val="00663BC8"/>
    <w:rsid w:val="00664583"/>
    <w:rsid w:val="006A675C"/>
    <w:rsid w:val="006C26DC"/>
    <w:rsid w:val="006D7C8E"/>
    <w:rsid w:val="0080068B"/>
    <w:rsid w:val="0086027F"/>
    <w:rsid w:val="00880A3A"/>
    <w:rsid w:val="008B5215"/>
    <w:rsid w:val="00A153B3"/>
    <w:rsid w:val="00B12DFD"/>
    <w:rsid w:val="00BB183E"/>
    <w:rsid w:val="00BC44EA"/>
    <w:rsid w:val="00C27FDE"/>
    <w:rsid w:val="00DF30B6"/>
    <w:rsid w:val="00E124CC"/>
    <w:rsid w:val="00F144F8"/>
    <w:rsid w:val="00F90625"/>
    <w:rsid w:val="00FF1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66EFBD"/>
  <w15:chartTrackingRefBased/>
  <w15:docId w15:val="{6012FA43-CEAD-43E8-B430-3BF7BD244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3BC8"/>
    <w:pPr>
      <w:ind w:left="720"/>
      <w:contextualSpacing/>
    </w:pPr>
  </w:style>
  <w:style w:type="character" w:customStyle="1" w:styleId="e24kjd">
    <w:name w:val="e24kjd"/>
    <w:basedOn w:val="DefaultParagraphFont"/>
    <w:rsid w:val="008B52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8d74f02e-d45a-48ab-9f84-4cf68fe31a53">1cc7a3c1-949d-498f-a14d-4b26632abec4</ReferenceId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89B8E2C56A9B41AAE880822FD0CCFD" ma:contentTypeVersion="3" ma:contentTypeDescription="Create a new document." ma:contentTypeScope="" ma:versionID="ee0c7d9926efc792401a87a4363f17b3">
  <xsd:schema xmlns:xsd="http://www.w3.org/2001/XMLSchema" xmlns:xs="http://www.w3.org/2001/XMLSchema" xmlns:p="http://schemas.microsoft.com/office/2006/metadata/properties" xmlns:ns2="8d74f02e-d45a-48ab-9f84-4cf68fe31a53" targetNamespace="http://schemas.microsoft.com/office/2006/metadata/properties" ma:root="true" ma:fieldsID="f01a725486f762c99d773a66b36e688e" ns2:_="">
    <xsd:import namespace="8d74f02e-d45a-48ab-9f84-4cf68fe31a5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74f02e-d45a-48ab-9f84-4cf68fe31a5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2B0BAB-01A7-4099-97E1-E0006C9DEED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776AED-61DC-4DF0-944A-B2E6EC7A2E52}">
  <ds:schemaRefs>
    <ds:schemaRef ds:uri="http://schemas.microsoft.com/office/2006/metadata/properties"/>
    <ds:schemaRef ds:uri="http://schemas.microsoft.com/office/infopath/2007/PartnerControls"/>
    <ds:schemaRef ds:uri="8d74f02e-d45a-48ab-9f84-4cf68fe31a53"/>
  </ds:schemaRefs>
</ds:datastoreItem>
</file>

<file path=customXml/itemProps3.xml><?xml version="1.0" encoding="utf-8"?>
<ds:datastoreItem xmlns:ds="http://schemas.openxmlformats.org/officeDocument/2006/customXml" ds:itemID="{61381DC0-9224-4BDD-A035-0A2D60A7D8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74f02e-d45a-48ab-9f84-4cf68fe31a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man Choudhary</dc:creator>
  <cp:keywords/>
  <dc:description/>
  <cp:lastModifiedBy>Abdul Ahad</cp:lastModifiedBy>
  <cp:revision>23</cp:revision>
  <dcterms:created xsi:type="dcterms:W3CDTF">2020-05-14T05:24:00Z</dcterms:created>
  <dcterms:modified xsi:type="dcterms:W3CDTF">2020-05-18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89B8E2C56A9B41AAE880822FD0CCFD</vt:lpwstr>
  </property>
</Properties>
</file>